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0B1B" w:rsidRDefault="005F3082">
      <w:pPr>
        <w:pStyle w:val="Title"/>
      </w:pPr>
      <w:bookmarkStart w:id="0" w:name="_GoBack"/>
      <w:bookmarkEnd w:id="0"/>
      <w:r>
        <w:t>MacCAT-CR Analysis</w:t>
      </w:r>
    </w:p>
    <w:p w:rsidR="005B0B1B" w:rsidRDefault="005F3082">
      <w:pPr>
        <w:pStyle w:val="Author"/>
      </w:pPr>
      <w:r>
        <w:t>Jessica Dyer</w:t>
      </w:r>
    </w:p>
    <w:p w:rsidR="005B0B1B" w:rsidRDefault="005F3082">
      <w:pPr>
        <w:pStyle w:val="Date"/>
      </w:pPr>
      <w:r>
        <w:t>3/18/2021</w:t>
      </w:r>
    </w:p>
    <w:p w:rsidR="005B0B1B" w:rsidRDefault="005F3082">
      <w:pPr>
        <w:pStyle w:val="Heading2"/>
      </w:pPr>
      <w:bookmarkStart w:id="1" w:name="r-markdown"/>
      <w:r>
        <w:t>R Markdown</w:t>
      </w:r>
      <w:bookmarkEnd w:id="1"/>
    </w:p>
    <w:p w:rsidR="005B0B1B" w:rsidRDefault="005F308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5B0B1B" w:rsidRDefault="005F308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5B0B1B" w:rsidRDefault="005F30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B0B1B" w:rsidRDefault="005F308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5B0B1B" w:rsidRDefault="005F3082">
      <w:pPr>
        <w:pStyle w:val="Heading2"/>
      </w:pPr>
      <w:bookmarkStart w:id="2" w:name="including-plots"/>
      <w:r>
        <w:t>Including Plots</w:t>
      </w:r>
      <w:bookmarkEnd w:id="2"/>
    </w:p>
    <w:p w:rsidR="005B0B1B" w:rsidRDefault="005F3082">
      <w:pPr>
        <w:pStyle w:val="FirstParagraph"/>
      </w:pPr>
      <w:r>
        <w:t>You can also embed plots, for example:</w:t>
      </w:r>
    </w:p>
    <w:p w:rsidR="005B0B1B" w:rsidRDefault="005F308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memo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0B1B" w:rsidRDefault="005F308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5B0B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3082" w:rsidRDefault="005F3082">
      <w:pPr>
        <w:spacing w:after="0"/>
      </w:pPr>
      <w:r>
        <w:separator/>
      </w:r>
    </w:p>
  </w:endnote>
  <w:endnote w:type="continuationSeparator" w:id="0">
    <w:p w:rsidR="005F3082" w:rsidRDefault="005F3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3082" w:rsidRDefault="005F3082">
      <w:r>
        <w:separator/>
      </w:r>
    </w:p>
  </w:footnote>
  <w:footnote w:type="continuationSeparator" w:id="0">
    <w:p w:rsidR="005F3082" w:rsidRDefault="005F3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40EB2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B0B1B"/>
    <w:rsid w:val="005F3082"/>
    <w:rsid w:val="00784D58"/>
    <w:rsid w:val="008D6863"/>
    <w:rsid w:val="00B86B75"/>
    <w:rsid w:val="00BC48D5"/>
    <w:rsid w:val="00C36279"/>
    <w:rsid w:val="00D13B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621EC6-8028-4388-AAC1-7B921E24E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CAT-CR Analysis</vt:lpstr>
    </vt:vector>
  </TitlesOfParts>
  <Company>University of Washinton - SoN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CAT-CR Analysis</dc:title>
  <dc:creator>Jessica Dyer</dc:creator>
  <cp:keywords/>
  <cp:lastModifiedBy>Jessica Dyer</cp:lastModifiedBy>
  <cp:revision>2</cp:revision>
  <dcterms:created xsi:type="dcterms:W3CDTF">2021-03-18T15:27:00Z</dcterms:created>
  <dcterms:modified xsi:type="dcterms:W3CDTF">2021-03-18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>word_document</vt:lpwstr>
  </property>
</Properties>
</file>